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3CB347D1" w:rsidR="00501BEB" w:rsidRDefault="0074298E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hidden="0" allowOverlap="1" wp14:anchorId="3385AE86" wp14:editId="462E84C2">
                <wp:simplePos x="0" y="0"/>
                <wp:positionH relativeFrom="column">
                  <wp:posOffset>4248150</wp:posOffset>
                </wp:positionH>
                <wp:positionV relativeFrom="paragraph">
                  <wp:posOffset>1400175</wp:posOffset>
                </wp:positionV>
                <wp:extent cx="3248025" cy="771525"/>
                <wp:effectExtent l="0" t="0" r="0" b="9525"/>
                <wp:wrapNone/>
                <wp:docPr id="999726275" name="Rectangle 999726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DAF6690" w14:textId="77777777" w:rsidR="006D409E" w:rsidRPr="00DC15C1" w:rsidRDefault="006D409E" w:rsidP="006D409E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000000" w:themeColor="text1"/>
                                <w:sz w:val="84"/>
                                <w:szCs w:val="84"/>
                              </w:rPr>
                            </w:pPr>
                            <w:r w:rsidRPr="00DC15C1">
                              <w:rPr>
                                <w:rFonts w:ascii="Hero Junior Super" w:eastAsia="Hero Junior Super" w:hAnsi="Hero Junior Super" w:cs="Hero Junior Super"/>
                                <w:color w:val="000000" w:themeColor="text1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85AE86" id="Rectangle 999726275" o:spid="_x0000_s1026" style="position:absolute;margin-left:334.5pt;margin-top:110.25pt;width:255.75pt;height:60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D+U9hreAAAADAEAAA8AAAAAAAAAAAAAAAAABgQAAGRycy9kb3ducmV2Lnht&#10;bFBLBQYAAAAABAAEAPMAAAARBQAAAAA=&#10;" filled="f" stroked="f">
                <v:textbox inset="2.53958mm,1.2694mm,2.53958mm,1.2694mm">
                  <w:txbxContent>
                    <w:p w14:paraId="6DAF6690" w14:textId="77777777" w:rsidR="006D409E" w:rsidRPr="00DC15C1" w:rsidRDefault="006D409E" w:rsidP="006D409E">
                      <w:pPr>
                        <w:spacing w:line="258" w:lineRule="auto"/>
                        <w:jc w:val="center"/>
                        <w:textDirection w:val="btLr"/>
                        <w:rPr>
                          <w:color w:val="000000" w:themeColor="text1"/>
                          <w:sz w:val="84"/>
                          <w:szCs w:val="84"/>
                        </w:rPr>
                      </w:pPr>
                      <w:r w:rsidRPr="00DC15C1">
                        <w:rPr>
                          <w:rFonts w:ascii="Hero Junior Super" w:eastAsia="Hero Junior Super" w:hAnsi="Hero Junior Super" w:cs="Hero Junior Super"/>
                          <w:color w:val="000000" w:themeColor="text1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66DDBDD7" wp14:editId="799D5C29">
                <wp:simplePos x="0" y="0"/>
                <wp:positionH relativeFrom="column">
                  <wp:posOffset>4448175</wp:posOffset>
                </wp:positionH>
                <wp:positionV relativeFrom="paragraph">
                  <wp:posOffset>49815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62C79F1" w14:textId="77777777" w:rsidR="000B60DF" w:rsidRPr="00DC15C1" w:rsidRDefault="000B60DF" w:rsidP="000B60DF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</w:pPr>
                            <w:r w:rsidRPr="00DC15C1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DDBDD7" id="Rectangle 1054525248" o:spid="_x0000_s1027" style="position:absolute;margin-left:350.25pt;margin-top:392.25pt;width:198.75pt;height:57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q0i8PN0AAAAMAQAADwAAAAAAAAAAAAAAAAAMBAAAZHJzL2Rvd25y&#10;ZXYueG1sUEsFBgAAAAAEAAQA8wAAABYFAAAAAA==&#10;" filled="f" stroked="f">
                <v:textbox inset="2.53958mm,1.2694mm,2.53958mm,1.2694mm">
                  <w:txbxContent>
                    <w:p w14:paraId="362C79F1" w14:textId="77777777" w:rsidR="000B60DF" w:rsidRPr="00DC15C1" w:rsidRDefault="000B60DF" w:rsidP="000B60DF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</w:pPr>
                      <w:r w:rsidRPr="00DC15C1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8F1B8A" w14:textId="77777777" w:rsidR="00505F79" w:rsidRDefault="00505F79" w:rsidP="00B6374C">
      <w:pPr>
        <w:spacing w:after="0" w:line="240" w:lineRule="auto"/>
      </w:pPr>
      <w:r>
        <w:separator/>
      </w:r>
    </w:p>
  </w:endnote>
  <w:endnote w:type="continuationSeparator" w:id="0">
    <w:p w14:paraId="25394329" w14:textId="77777777" w:rsidR="00505F79" w:rsidRDefault="00505F79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14A9E86B-297F-4C73-9050-1C7FD2F0C00C}"/>
    <w:embedItalic r:id="rId2" w:fontKey="{F1C0E921-3BC8-47BF-B244-1D8FACB8C14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C0EA392C-17C8-4102-B3E0-1A20ABEC442B}"/>
    <w:embedItalic r:id="rId4" w:fontKey="{36667FF7-6611-4979-842D-BCA9BFC61D81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CE35D3AB-A2D0-41AC-9B5F-95CC802AD749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3AEFEA" w14:textId="77777777" w:rsidR="00505F79" w:rsidRDefault="00505F79" w:rsidP="00B6374C">
      <w:pPr>
        <w:spacing w:after="0" w:line="240" w:lineRule="auto"/>
      </w:pPr>
      <w:r>
        <w:separator/>
      </w:r>
    </w:p>
  </w:footnote>
  <w:footnote w:type="continuationSeparator" w:id="0">
    <w:p w14:paraId="69F506EF" w14:textId="77777777" w:rsidR="00505F79" w:rsidRDefault="00505F79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3D6129BF" w:rsidR="00B6374C" w:rsidRDefault="00000000">
    <w:pPr>
      <w:pStyle w:val="Header"/>
    </w:pPr>
    <w:r>
      <w:rPr>
        <w:noProof/>
      </w:rPr>
      <w:pict w14:anchorId="538B50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10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30D26AA2" w:rsidR="00B6374C" w:rsidRDefault="002A6F5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533EFD7" wp14:editId="7495FC90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2333" cy="7765035"/>
          <wp:effectExtent l="0" t="0" r="6350" b="7620"/>
          <wp:wrapNone/>
          <wp:docPr id="2026613016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26613016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52333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2ED64079" w:rsidR="00B6374C" w:rsidRDefault="00000000">
    <w:pPr>
      <w:pStyle w:val="Header"/>
    </w:pPr>
    <w:r>
      <w:rPr>
        <w:noProof/>
      </w:rPr>
      <w:pict w14:anchorId="6C741B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09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07E9C"/>
    <w:rsid w:val="000A4F55"/>
    <w:rsid w:val="000B60DF"/>
    <w:rsid w:val="000B68BD"/>
    <w:rsid w:val="00215937"/>
    <w:rsid w:val="0028095E"/>
    <w:rsid w:val="002A3AAC"/>
    <w:rsid w:val="002A6F56"/>
    <w:rsid w:val="002D1ABC"/>
    <w:rsid w:val="00344B93"/>
    <w:rsid w:val="004307AB"/>
    <w:rsid w:val="004D0650"/>
    <w:rsid w:val="00501BEB"/>
    <w:rsid w:val="00505F79"/>
    <w:rsid w:val="005D1494"/>
    <w:rsid w:val="006D409E"/>
    <w:rsid w:val="0074298E"/>
    <w:rsid w:val="008F1D21"/>
    <w:rsid w:val="0093091D"/>
    <w:rsid w:val="00984EF3"/>
    <w:rsid w:val="00A61967"/>
    <w:rsid w:val="00A87FD7"/>
    <w:rsid w:val="00B03B70"/>
    <w:rsid w:val="00B6374C"/>
    <w:rsid w:val="00D32BCC"/>
    <w:rsid w:val="00D46EFE"/>
    <w:rsid w:val="00DC15C1"/>
    <w:rsid w:val="00F56C3B"/>
    <w:rsid w:val="00FE6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1</cp:revision>
  <dcterms:created xsi:type="dcterms:W3CDTF">2022-12-16T20:39:00Z</dcterms:created>
  <dcterms:modified xsi:type="dcterms:W3CDTF">2026-01-31T10:10:00Z</dcterms:modified>
</cp:coreProperties>
</file>